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1000" w:rsidRDefault="00E51000">
      <w:pPr>
        <w:rPr>
          <w:rFonts w:ascii="Times New Roman" w:hAnsi="Times New Roman" w:cs="Times New Roman"/>
        </w:rPr>
      </w:pPr>
    </w:p>
    <w:tbl>
      <w:tblPr>
        <w:tblW w:w="12096" w:type="dxa"/>
        <w:tblLook w:val="04A0" w:firstRow="1" w:lastRow="0" w:firstColumn="1" w:lastColumn="0" w:noHBand="0" w:noVBand="1"/>
      </w:tblPr>
      <w:tblGrid>
        <w:gridCol w:w="1096"/>
        <w:gridCol w:w="1207"/>
        <w:gridCol w:w="971"/>
        <w:gridCol w:w="1169"/>
        <w:gridCol w:w="1333"/>
        <w:gridCol w:w="1035"/>
        <w:gridCol w:w="326"/>
        <w:gridCol w:w="711"/>
        <w:gridCol w:w="1169"/>
        <w:gridCol w:w="1333"/>
        <w:gridCol w:w="1035"/>
        <w:gridCol w:w="711"/>
      </w:tblGrid>
      <w:tr w:rsidR="00256687" w:rsidRPr="00256687" w:rsidTr="00256687">
        <w:trPr>
          <w:trHeight w:val="300"/>
        </w:trPr>
        <w:tc>
          <w:tcPr>
            <w:tcW w:w="12096" w:type="dxa"/>
            <w:gridSpan w:val="1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77306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Table (  )</w:t>
            </w:r>
            <w:r w:rsidR="0047730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. 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Hammett correlations for the voltammetric reduction of </w:t>
            </w:r>
            <w:r w:rsidRPr="00256687">
              <w:rPr>
                <w:rFonts w:ascii="Times New Roman" w:eastAsia="Times New Roman" w:hAnsi="Times New Roman" w:cs="Times New Roman"/>
                <w:i/>
                <w:iCs/>
                <w:color w:val="000000"/>
                <w:lang w:bidi="ta-IN"/>
              </w:rPr>
              <w:t>para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substituted (E)-1-(furan-2-yl)-3-phenylprop-2-ene-1-ones  on</w:t>
            </w:r>
          </w:p>
          <w:p w:rsidR="00256687" w:rsidRPr="00256687" w:rsidRDefault="00477306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      </w:t>
            </w:r>
            <w:r w:rsidR="0025668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  </w:t>
            </w:r>
            <w:r w:rsidR="0025668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glassy carbon electrode in acetonitrile</w:t>
            </w:r>
            <w:bookmarkStart w:id="0" w:name="_GoBack"/>
            <w:bookmarkEnd w:id="0"/>
          </w:p>
        </w:tc>
      </w:tr>
      <w:tr w:rsidR="00256687" w:rsidRPr="00256687" w:rsidTr="00256687">
        <w:trPr>
          <w:trHeight w:val="509"/>
        </w:trPr>
        <w:tc>
          <w:tcPr>
            <w:tcW w:w="12096" w:type="dxa"/>
            <w:gridSpan w:val="1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256687" w:rsidRPr="00256687" w:rsidTr="00256687">
        <w:trPr>
          <w:trHeight w:val="330"/>
        </w:trPr>
        <w:tc>
          <w:tcPr>
            <w:tcW w:w="23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477306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 w:rsidR="0025668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[substrate] = 10 mM</w:t>
            </w:r>
          </w:p>
        </w:tc>
        <w:tc>
          <w:tcPr>
            <w:tcW w:w="9793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     supporting electrolyte = tetrabutyl ammonium tetra fluro borate</w:t>
            </w:r>
          </w:p>
        </w:tc>
      </w:tr>
      <w:tr w:rsidR="00256687" w:rsidRPr="00256687" w:rsidTr="00256687">
        <w:trPr>
          <w:trHeight w:val="300"/>
        </w:trPr>
        <w:tc>
          <w:tcPr>
            <w:tcW w:w="2303" w:type="dxa"/>
            <w:gridSpan w:val="2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5545" w:type="dxa"/>
            <w:gridSpan w:val="6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first peak</w:t>
            </w:r>
          </w:p>
        </w:tc>
        <w:tc>
          <w:tcPr>
            <w:tcW w:w="4248" w:type="dxa"/>
            <w:gridSpan w:val="4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econd peak</w:t>
            </w:r>
          </w:p>
        </w:tc>
      </w:tr>
      <w:tr w:rsidR="00256687" w:rsidRPr="00256687" w:rsidTr="00256687">
        <w:trPr>
          <w:trHeight w:val="509"/>
        </w:trPr>
        <w:tc>
          <w:tcPr>
            <w:tcW w:w="2303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5545" w:type="dxa"/>
            <w:gridSpan w:val="6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4248" w:type="dxa"/>
            <w:gridSpan w:val="4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256687" w:rsidRPr="00256687" w:rsidTr="00D71949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Quantity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ubstituent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weep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orrelation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lope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tandard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n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ψ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orrelation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lope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tandard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687" w:rsidRPr="00256687" w:rsidRDefault="00256687" w:rsidP="00D719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ψ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orrelated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onstant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rate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oefficient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deviation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oefficient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deviation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69D1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mV</w:t>
            </w:r>
            <w:r w:rsidR="00D71949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/s)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</w:t>
            </w:r>
          </w:p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3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256687" w:rsidRPr="00256687" w:rsidTr="00256687">
        <w:trPr>
          <w:trHeight w:val="45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E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perscript"/>
                <w:lang w:bidi="ta-IN"/>
              </w:rPr>
              <w:t xml:space="preserve"> 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0±0.020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9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4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8±0.16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14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1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3±0.02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4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4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1±0.16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0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4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9±0.040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9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7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18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3±0.17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52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2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8±0.02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5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0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0±0.17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64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2±0.02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4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0±0.17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0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61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256687" w:rsidRPr="00256687" w:rsidTr="00256687">
        <w:trPr>
          <w:trHeight w:val="375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 /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-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1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6±0.04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47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5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11±0.09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2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31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2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7±0.04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59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5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07±0.09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2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35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1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7±0.050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8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83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7±0.09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0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66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4±0.04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5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6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3±0.100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90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2±0.05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8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58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2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02±0.07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9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06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256687" w:rsidRPr="00256687" w:rsidTr="00256687">
        <w:trPr>
          <w:trHeight w:val="375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/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-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8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5±0.02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9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4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09±0.06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55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6±0.02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44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07±0.065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2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57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2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3±0.03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44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6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9±0.06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4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90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5±0.02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7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18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8±0.069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7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04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6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3±0.02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0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39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5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1±0.06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74</w:t>
            </w:r>
          </w:p>
        </w:tc>
      </w:tr>
      <w:tr w:rsidR="00256687" w:rsidRPr="00256687" w:rsidTr="00256687">
        <w:trPr>
          <w:trHeight w:val="45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lastRenderedPageBreak/>
              <w:t>E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perscript"/>
                <w:lang w:bidi="ta-IN"/>
              </w:rPr>
              <w:t xml:space="preserve"> 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ta-IN"/>
              </w:rPr>
            </w:pPr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σ</w:t>
            </w:r>
            <w:r w:rsidRPr="00256687">
              <w:rPr>
                <w:rFonts w:ascii="Calibri" w:eastAsia="Times New Roman" w:hAnsi="Calibri" w:cs="Calibri"/>
                <w:color w:val="000000"/>
                <w:vertAlign w:val="subscript"/>
                <w:lang w:bidi="ta-IN"/>
              </w:rPr>
              <w:t>p</w:t>
            </w:r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+/σ</w:t>
            </w:r>
            <w:r w:rsidRPr="00256687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/ σ</w:t>
            </w:r>
            <w:r w:rsidRPr="00256687">
              <w:rPr>
                <w:rFonts w:ascii="Calibri" w:eastAsia="Times New Roman" w:hAnsi="Calibri" w:cs="Calibri"/>
                <w:color w:val="000000"/>
                <w:vertAlign w:val="subscript"/>
                <w:lang w:bidi="ta-IN"/>
              </w:rPr>
              <w:t>p</w:t>
            </w:r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-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6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5±0.02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1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0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6±0.07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35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6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7±0.02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5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2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9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3±0.07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36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4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5±0.02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5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86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8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6±0.075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66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5±0.02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8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71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5±0.07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5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80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2±0.02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6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14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1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0±0.07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7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48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256687" w:rsidRPr="00256687" w:rsidTr="00256687">
        <w:trPr>
          <w:trHeight w:val="375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E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(V)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85±0.00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8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41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69±0.16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2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8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6±0.01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77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0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2±0.17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8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75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1±0.01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2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9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3±0.17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78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6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62±0.015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09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7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3±0.19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8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06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39±0.02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51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09±0.20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0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0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256687" w:rsidRPr="00256687" w:rsidTr="00256687">
        <w:trPr>
          <w:trHeight w:val="375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 /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-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4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2±0.04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0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93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8±0.099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4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78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2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8±0.04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6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1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5±0.10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8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13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42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2±0.04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0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1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7±0.09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0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66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49±0.039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6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4±0.100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90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5±0.04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5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086794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8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086794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6±0.10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9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06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256687" w:rsidRPr="00256687" w:rsidTr="00256687">
        <w:trPr>
          <w:trHeight w:val="375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/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-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4±0.019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9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46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09±0.06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53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8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1±0.019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0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2±0.07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30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7±0.02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8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0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3±0.07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35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4±0.01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68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7±0.08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84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4±0.02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0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62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8±0.08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6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256687" w:rsidRPr="00256687" w:rsidTr="00256687">
        <w:trPr>
          <w:trHeight w:val="405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ta-IN"/>
              </w:rPr>
            </w:pPr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σ</w:t>
            </w:r>
            <w:r w:rsidRPr="00256687">
              <w:rPr>
                <w:rFonts w:ascii="Calibri" w:eastAsia="Times New Roman" w:hAnsi="Calibri" w:cs="Calibri"/>
                <w:color w:val="000000"/>
                <w:vertAlign w:val="subscript"/>
                <w:lang w:bidi="ta-IN"/>
              </w:rPr>
              <w:t>p</w:t>
            </w:r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+/σ</w:t>
            </w:r>
            <w:r w:rsidRPr="00256687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/ σ</w:t>
            </w:r>
            <w:r w:rsidRPr="00256687">
              <w:rPr>
                <w:rFonts w:ascii="Calibri" w:eastAsia="Times New Roman" w:hAnsi="Calibri" w:cs="Calibri"/>
                <w:color w:val="000000"/>
                <w:vertAlign w:val="subscript"/>
                <w:lang w:bidi="ta-IN"/>
              </w:rPr>
              <w:t>p</w:t>
            </w:r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-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3±0.01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2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8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9±0.075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5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62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0±0.01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2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5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9±0.07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5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03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2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7±0.01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52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9±0.07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57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07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3±0.01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2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2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3±0.08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50</w:t>
            </w:r>
          </w:p>
        </w:tc>
      </w:tr>
      <w:tr w:rsidR="00256687" w:rsidRPr="00256687" w:rsidTr="00256687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8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2±0.02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0</w:t>
            </w:r>
          </w:p>
        </w:tc>
        <w:tc>
          <w:tcPr>
            <w:tcW w:w="3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9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20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6±0.09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4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687" w:rsidRPr="00256687" w:rsidRDefault="00256687" w:rsidP="002566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96</w:t>
            </w:r>
          </w:p>
        </w:tc>
      </w:tr>
    </w:tbl>
    <w:p w:rsidR="00256687" w:rsidRDefault="00256687" w:rsidP="00086794"/>
    <w:sectPr w:rsidR="00256687" w:rsidSect="00E5100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6CE7" w:rsidRDefault="00906CE7" w:rsidP="00256687">
      <w:pPr>
        <w:spacing w:after="0" w:line="240" w:lineRule="auto"/>
      </w:pPr>
      <w:r>
        <w:separator/>
      </w:r>
    </w:p>
  </w:endnote>
  <w:endnote w:type="continuationSeparator" w:id="0">
    <w:p w:rsidR="00906CE7" w:rsidRDefault="00906CE7" w:rsidP="002566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6CE7" w:rsidRDefault="00906CE7" w:rsidP="00256687">
      <w:pPr>
        <w:spacing w:after="0" w:line="240" w:lineRule="auto"/>
      </w:pPr>
      <w:r>
        <w:separator/>
      </w:r>
    </w:p>
  </w:footnote>
  <w:footnote w:type="continuationSeparator" w:id="0">
    <w:p w:rsidR="00906CE7" w:rsidRDefault="00906CE7" w:rsidP="0025668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MzYwMDY0Nzc0NzNQ0lEKTi0uzszPAykwqQUApBKuWywAAAA="/>
  </w:docVars>
  <w:rsids>
    <w:rsidRoot w:val="00E51000"/>
    <w:rsid w:val="00033448"/>
    <w:rsid w:val="00086794"/>
    <w:rsid w:val="00256687"/>
    <w:rsid w:val="004069D1"/>
    <w:rsid w:val="00477306"/>
    <w:rsid w:val="005779ED"/>
    <w:rsid w:val="008A3568"/>
    <w:rsid w:val="00906CE7"/>
    <w:rsid w:val="009A5507"/>
    <w:rsid w:val="009B7E52"/>
    <w:rsid w:val="00D71949"/>
    <w:rsid w:val="00DA6D60"/>
    <w:rsid w:val="00E51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61BAD"/>
  <w15:chartTrackingRefBased/>
  <w15:docId w15:val="{65B59647-B086-4044-B662-094AFAC56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10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66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687"/>
  </w:style>
  <w:style w:type="paragraph" w:styleId="Footer">
    <w:name w:val="footer"/>
    <w:basedOn w:val="Normal"/>
    <w:link w:val="FooterChar"/>
    <w:uiPriority w:val="99"/>
    <w:unhideWhenUsed/>
    <w:rsid w:val="002566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6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99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8</cp:revision>
  <dcterms:created xsi:type="dcterms:W3CDTF">2017-08-21T04:23:00Z</dcterms:created>
  <dcterms:modified xsi:type="dcterms:W3CDTF">2017-09-03T08:48:00Z</dcterms:modified>
</cp:coreProperties>
</file>